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A355F" w:rsidRDefault="00F656C0">
      <w:r>
        <w:t>WebEx setup-settings</w:t>
      </w:r>
    </w:p>
    <w:p w:rsidR="00F656C0" w:rsidRDefault="00F656C0">
      <w:hyperlink r:id="rId4" w:history="1">
        <w:r w:rsidRPr="00CB0066">
          <w:rPr>
            <w:rStyle w:val="Hyperlink"/>
          </w:rPr>
          <w:t>https://collaborationhelp.cisco.com/en-us/article/ngd7brv/The-Webex-Education-Connector-for-Teachers</w:t>
        </w:r>
      </w:hyperlink>
      <w:r>
        <w:t xml:space="preserve"> </w:t>
      </w:r>
      <w:bookmarkStart w:id="0" w:name="_GoBack"/>
      <w:bookmarkEnd w:id="0"/>
    </w:p>
    <w:sectPr w:rsidR="00F656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NDA0M7UwtjCzNLZU0lEKTi0uzszPAykwrAUAnpjBqywAAAA="/>
  </w:docVars>
  <w:rsids>
    <w:rsidRoot w:val="00F656C0"/>
    <w:rsid w:val="007A355F"/>
    <w:rsid w:val="00BE5275"/>
    <w:rsid w:val="00F656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F449DF"/>
  <w15:chartTrackingRefBased/>
  <w15:docId w15:val="{DE18FB5C-38AD-4AFF-9AFB-4470BCC484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HAnsi" w:hAnsi="Calibr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656C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656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collaborationhelp.cisco.com/en-us/article/ngd7brv/The-Webex-Education-Connector-for-Teache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5</Words>
  <Characters>20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Moye</dc:creator>
  <cp:keywords/>
  <dc:description/>
  <cp:lastModifiedBy>Stephanie Moye</cp:lastModifiedBy>
  <cp:revision>1</cp:revision>
  <dcterms:created xsi:type="dcterms:W3CDTF">2022-11-29T15:42:00Z</dcterms:created>
  <dcterms:modified xsi:type="dcterms:W3CDTF">2022-11-29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71f907a-9d6a-410c-9d8d-84c1bc69c577</vt:lpwstr>
  </property>
</Properties>
</file>